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bab0f16f2969dc1373fb2356334c04fc9f70b7"/>
      <w:r>
        <w:rPr>
          <w:b/>
        </w:rPr>
        <w:t xml:space="preserve">ПРОТОКОЛ ПРО РЕЗУЛЬТАТИ ЗЕМЕЛЬНИХ ТОРГІВ № LRE001-UA-20240327-0080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ДМИТРІВСЬКА СІЛЬСЬКА РАДА КРОПИВНИЦЬКОГО РАЙОНУ КІРОВОГРАД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9.04.2024 11:1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9.04.2024 11:44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сільськогосподарського призначення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сільськогосподарського призначення площею 4,0354 г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7 942,77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20 2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179,4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 382,8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СІЛЬСЬКОГОСПОДАРСЬКЕ ПІДПРИЄМСТВО "ОБРІЙ", ЄДРПОУ: 3231594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Гетьман Світлана Володимирівна, ІПН/РНОКПП: 267870382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Гетьман Світлана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17 942,77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7:23: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СІЛЬСЬКОГОСПОДАРСЬКЕ ПІДПРИЄМСТВО "ОБРІЙ"</w:t>
            </w:r>
          </w:p>
        </w:tc>
        <w:tc>
          <w:p>
            <w:pPr>
              <w:pStyle w:val="Compact"/>
              <w:jc w:val="left"/>
            </w:pPr>
            <w:r>
              <w:t xml:space="preserve">2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4.2024 13:55:1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Гетьман Світлана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2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1:20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СІЛЬСЬКОГОСПОДАРСЬКЕ ПІДПРИЄМСТВО "ОБРІЙ"</w:t>
            </w:r>
          </w:p>
        </w:tc>
        <w:tc>
          <w:p>
            <w:pPr>
              <w:pStyle w:val="Compact"/>
              <w:jc w:val="left"/>
            </w:pPr>
            <w:r>
              <w:t xml:space="preserve">20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1:23:1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Гетьман Світлана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2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1:20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СІЛЬСЬКОГОСПОДАРСЬКЕ ПІДПРИЄМСТВО "ОБРІЙ"</w:t>
            </w:r>
          </w:p>
        </w:tc>
        <w:tc>
          <w:p>
            <w:pPr>
              <w:pStyle w:val="Compact"/>
              <w:jc w:val="left"/>
            </w:pPr>
            <w:r>
              <w:t xml:space="preserve">20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1:23:1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Гетьман Світлана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2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1:20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СІЛЬСЬКОГОСПОДАРСЬКЕ ПІДПРИЄМСТВО "ОБРІЙ"</w:t>
            </w:r>
          </w:p>
        </w:tc>
        <w:tc>
          <w:p>
            <w:pPr>
              <w:pStyle w:val="Compact"/>
              <w:jc w:val="left"/>
            </w:pPr>
            <w:r>
              <w:t xml:space="preserve">20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1:23:1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ПРИВАТНЕ СІЛЬСЬКОГОСПОДАРСЬКЕ ПІДПРИЄМСТВО "ОБРІЙ", ЄДРПОУ: 3231594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1 010,00 грн (одна тисяча дес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4 372,83 грн (чотири тисячі триста сімдесят дві гривні 83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15 827,17 грн (п'ятнадцять тисяч вісімсот двадцять сім гривень 17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Кіров.обл./тг с. Дмитрів/180106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18230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08999980334199812000011493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Кіров.обл./тг с. Дмитрів/180109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18230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8899998033410981500001149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4.2024 11:44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ПРИВАТНЕ СІЛЬСЬКОГОСПОДАРСЬКЕ ПІДПРИЄМСТВО "ОБРІЙ", ЄДРПОУ: 32315940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ДМИТРІВСЬКА СІЛЬСЬКА РАДА КРОПИВНИЦЬКОГО РАЙОНУ КІРОВОГРАДС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19:03:46Z</dcterms:created>
  <dcterms:modified xsi:type="dcterms:W3CDTF">2024-05-18T19:0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